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9E1C16" w14:textId="40A81810" w:rsidR="004F4543" w:rsidRDefault="00475571">
      <w:r>
        <w:pict w14:anchorId="0BAFEDC4">
          <v:rect id="_x0000_i1025" style="width:0;height:1.5pt" o:hralign="center" o:hrstd="t" o:hr="t" fillcolor="#a0a0a0" stroked="f"/>
        </w:pict>
      </w:r>
    </w:p>
    <w:p w14:paraId="66E7743A" w14:textId="2060B973" w:rsidR="00FC3B12" w:rsidRPr="005E434F" w:rsidRDefault="004F4543" w:rsidP="00577261">
      <w:pPr>
        <w:jc w:val="both"/>
        <w:rPr>
          <w:rFonts w:ascii="Arial" w:hAnsi="Arial" w:cs="Arial"/>
        </w:rPr>
      </w:pPr>
      <w:r w:rsidRPr="005E434F">
        <w:rPr>
          <w:rFonts w:ascii="Arial" w:hAnsi="Arial" w:cs="Arial"/>
        </w:rPr>
        <w:t xml:space="preserve">Meeting </w:t>
      </w:r>
      <w:r w:rsidR="00D97049" w:rsidRPr="005E434F">
        <w:rPr>
          <w:rFonts w:ascii="Arial" w:hAnsi="Arial" w:cs="Arial"/>
        </w:rPr>
        <w:t>was called to order</w:t>
      </w:r>
      <w:r w:rsidRPr="005E434F">
        <w:rPr>
          <w:rFonts w:ascii="Arial" w:hAnsi="Arial" w:cs="Arial"/>
        </w:rPr>
        <w:t xml:space="preserve"> at </w:t>
      </w:r>
      <w:r w:rsidR="006353C0" w:rsidRPr="005E434F">
        <w:rPr>
          <w:rFonts w:ascii="Arial" w:hAnsi="Arial" w:cs="Arial"/>
        </w:rPr>
        <w:t>1:0</w:t>
      </w:r>
      <w:r w:rsidR="00944CFC">
        <w:rPr>
          <w:rFonts w:ascii="Arial" w:hAnsi="Arial" w:cs="Arial"/>
        </w:rPr>
        <w:t>2</w:t>
      </w:r>
      <w:r w:rsidRPr="005E434F">
        <w:rPr>
          <w:rFonts w:ascii="Arial" w:hAnsi="Arial" w:cs="Arial"/>
        </w:rPr>
        <w:t xml:space="preserve"> PM on </w:t>
      </w:r>
      <w:r w:rsidR="00944CFC">
        <w:rPr>
          <w:rFonts w:ascii="Arial" w:hAnsi="Arial" w:cs="Arial"/>
        </w:rPr>
        <w:t>May 17</w:t>
      </w:r>
      <w:r w:rsidR="00461699">
        <w:rPr>
          <w:rFonts w:ascii="Arial" w:hAnsi="Arial" w:cs="Arial"/>
        </w:rPr>
        <w:t xml:space="preserve">, </w:t>
      </w:r>
      <w:r w:rsidR="00475571">
        <w:rPr>
          <w:rFonts w:ascii="Arial" w:hAnsi="Arial" w:cs="Arial"/>
        </w:rPr>
        <w:t>2023,</w:t>
      </w:r>
      <w:r w:rsidRPr="005E434F">
        <w:rPr>
          <w:rFonts w:ascii="Arial" w:hAnsi="Arial" w:cs="Arial"/>
        </w:rPr>
        <w:t xml:space="preserve"> with the following members present:</w:t>
      </w:r>
    </w:p>
    <w:p w14:paraId="21696215" w14:textId="77777777" w:rsidR="00D97049" w:rsidRPr="00535927" w:rsidRDefault="00D97049" w:rsidP="00577261">
      <w:pPr>
        <w:ind w:left="720"/>
        <w:jc w:val="both"/>
        <w:rPr>
          <w:rFonts w:ascii="Arial" w:hAnsi="Arial" w:cs="Arial"/>
          <w:sz w:val="16"/>
          <w:szCs w:val="16"/>
        </w:rPr>
      </w:pPr>
    </w:p>
    <w:p w14:paraId="36FF48C1" w14:textId="77777777" w:rsidR="00BA767A" w:rsidRDefault="00BA767A" w:rsidP="00577261">
      <w:pPr>
        <w:ind w:left="720"/>
        <w:jc w:val="both"/>
        <w:rPr>
          <w:rFonts w:ascii="Arial" w:hAnsi="Arial" w:cs="Arial"/>
        </w:rPr>
        <w:sectPr w:rsidR="00BA767A" w:rsidSect="00461C82">
          <w:headerReference w:type="default" r:id="rId7"/>
          <w:pgSz w:w="12240" w:h="15840"/>
          <w:pgMar w:top="1170" w:right="810" w:bottom="450" w:left="810" w:header="360" w:footer="720" w:gutter="0"/>
          <w:cols w:space="720"/>
          <w:docGrid w:linePitch="360"/>
        </w:sectPr>
      </w:pPr>
    </w:p>
    <w:p w14:paraId="285A5BAD" w14:textId="77777777" w:rsidR="00944CFC" w:rsidRDefault="00944CFC" w:rsidP="00395885">
      <w:pPr>
        <w:ind w:left="270"/>
        <w:jc w:val="both"/>
        <w:rPr>
          <w:rFonts w:ascii="Arial" w:hAnsi="Arial" w:cs="Arial"/>
        </w:rPr>
      </w:pPr>
      <w:r>
        <w:rPr>
          <w:rFonts w:ascii="Arial" w:hAnsi="Arial" w:cs="Arial"/>
        </w:rPr>
        <w:t>Kathleen Lozano, President</w:t>
      </w:r>
    </w:p>
    <w:p w14:paraId="0A9DE086" w14:textId="3FBBF2B2" w:rsidR="00BA767A" w:rsidRDefault="00D97049" w:rsidP="00395885">
      <w:pPr>
        <w:ind w:left="270"/>
        <w:jc w:val="both"/>
        <w:rPr>
          <w:rFonts w:ascii="Arial" w:hAnsi="Arial" w:cs="Arial"/>
        </w:rPr>
      </w:pPr>
      <w:r w:rsidRPr="005E434F">
        <w:rPr>
          <w:rFonts w:ascii="Arial" w:hAnsi="Arial" w:cs="Arial"/>
        </w:rPr>
        <w:t>Karen Frisella</w:t>
      </w:r>
    </w:p>
    <w:p w14:paraId="25E24BC6" w14:textId="22D0378A" w:rsidR="00BA767A" w:rsidRDefault="004F4543" w:rsidP="00395885">
      <w:pPr>
        <w:ind w:left="270"/>
        <w:jc w:val="both"/>
        <w:rPr>
          <w:rFonts w:ascii="Arial" w:hAnsi="Arial" w:cs="Arial"/>
        </w:rPr>
      </w:pPr>
      <w:r w:rsidRPr="005E434F">
        <w:rPr>
          <w:rFonts w:ascii="Arial" w:hAnsi="Arial" w:cs="Arial"/>
        </w:rPr>
        <w:t>Chandra Bealey</w:t>
      </w:r>
    </w:p>
    <w:p w14:paraId="570C2554" w14:textId="2376BDBC" w:rsidR="00944CFC" w:rsidRDefault="00944CFC" w:rsidP="00944CFC">
      <w:pPr>
        <w:ind w:left="270"/>
        <w:jc w:val="both"/>
        <w:rPr>
          <w:rFonts w:ascii="Arial" w:hAnsi="Arial" w:cs="Arial"/>
        </w:rPr>
      </w:pPr>
      <w:r>
        <w:rPr>
          <w:rFonts w:ascii="Arial" w:hAnsi="Arial" w:cs="Arial"/>
        </w:rPr>
        <w:t>Mark Field</w:t>
      </w:r>
    </w:p>
    <w:p w14:paraId="388C957C" w14:textId="7EAE218D" w:rsidR="007A1AC3" w:rsidRDefault="007A1AC3" w:rsidP="00944CFC">
      <w:pPr>
        <w:ind w:left="-90"/>
        <w:jc w:val="both"/>
        <w:rPr>
          <w:rFonts w:ascii="Arial" w:hAnsi="Arial" w:cs="Arial"/>
        </w:rPr>
      </w:pPr>
      <w:r>
        <w:rPr>
          <w:rFonts w:ascii="Arial" w:hAnsi="Arial" w:cs="Arial"/>
        </w:rPr>
        <w:t>LaShonda Griffin</w:t>
      </w:r>
    </w:p>
    <w:p w14:paraId="76043CBC" w14:textId="77777777" w:rsidR="00BA767A" w:rsidRDefault="004F4543" w:rsidP="00461699">
      <w:pPr>
        <w:tabs>
          <w:tab w:val="left" w:pos="720"/>
        </w:tabs>
        <w:ind w:left="720" w:hanging="810"/>
        <w:jc w:val="both"/>
        <w:rPr>
          <w:rFonts w:ascii="Arial" w:hAnsi="Arial" w:cs="Arial"/>
        </w:rPr>
      </w:pPr>
      <w:r w:rsidRPr="005E434F">
        <w:rPr>
          <w:rFonts w:ascii="Arial" w:hAnsi="Arial" w:cs="Arial"/>
        </w:rPr>
        <w:t>Denise Wells</w:t>
      </w:r>
    </w:p>
    <w:p w14:paraId="33580F3C" w14:textId="77777777" w:rsidR="006705D7" w:rsidRDefault="00C84A74" w:rsidP="006705D7">
      <w:pPr>
        <w:tabs>
          <w:tab w:val="left" w:pos="720"/>
        </w:tabs>
        <w:ind w:left="-90"/>
        <w:jc w:val="both"/>
        <w:rPr>
          <w:rFonts w:ascii="Arial" w:hAnsi="Arial" w:cs="Arial"/>
        </w:rPr>
      </w:pPr>
      <w:r w:rsidRPr="005E434F">
        <w:rPr>
          <w:rFonts w:ascii="Arial" w:hAnsi="Arial" w:cs="Arial"/>
        </w:rPr>
        <w:t>Kristen Padgett</w:t>
      </w:r>
    </w:p>
    <w:p w14:paraId="4B6DCD93" w14:textId="2F71946E" w:rsidR="00461699" w:rsidRDefault="006705D7" w:rsidP="006705D7">
      <w:pPr>
        <w:tabs>
          <w:tab w:val="left" w:pos="720"/>
        </w:tabs>
        <w:ind w:left="-90"/>
        <w:jc w:val="both"/>
        <w:rPr>
          <w:rFonts w:ascii="Arial" w:hAnsi="Arial" w:cs="Arial"/>
        </w:rPr>
      </w:pPr>
      <w:r>
        <w:rPr>
          <w:rFonts w:ascii="Arial" w:hAnsi="Arial" w:cs="Arial"/>
        </w:rPr>
        <w:t>P</w:t>
      </w:r>
      <w:r w:rsidR="00461699">
        <w:rPr>
          <w:rFonts w:ascii="Arial" w:hAnsi="Arial" w:cs="Arial"/>
        </w:rPr>
        <w:t>am Brotherton-Sedano</w:t>
      </w:r>
    </w:p>
    <w:p w14:paraId="44ADDFC1" w14:textId="19D7EB47" w:rsidR="006353C0" w:rsidRPr="00944CFC" w:rsidRDefault="00461699" w:rsidP="00944CFC">
      <w:pPr>
        <w:ind w:left="-90"/>
        <w:jc w:val="both"/>
        <w:rPr>
          <w:rFonts w:ascii="Arial" w:hAnsi="Arial" w:cs="Arial"/>
        </w:rPr>
      </w:pPr>
      <w:r w:rsidRPr="00944CFC">
        <w:rPr>
          <w:rFonts w:ascii="Arial" w:hAnsi="Arial" w:cs="Arial"/>
        </w:rPr>
        <w:t>Tascha Haut</w:t>
      </w:r>
    </w:p>
    <w:p w14:paraId="0C7D75EE" w14:textId="62F4281D" w:rsidR="00FB099A" w:rsidRPr="00944CFC" w:rsidRDefault="00FB099A" w:rsidP="00461699">
      <w:pPr>
        <w:jc w:val="both"/>
        <w:rPr>
          <w:rFonts w:ascii="Arial" w:hAnsi="Arial" w:cs="Arial"/>
        </w:rPr>
      </w:pPr>
      <w:r w:rsidRPr="00944CFC">
        <w:rPr>
          <w:rFonts w:ascii="Arial" w:hAnsi="Arial" w:cs="Arial"/>
        </w:rPr>
        <w:t>Daniel Wainwright</w:t>
      </w:r>
    </w:p>
    <w:p w14:paraId="14851E91" w14:textId="4D935E61" w:rsidR="00461699" w:rsidRPr="00944CFC" w:rsidRDefault="00944CFC" w:rsidP="00461699">
      <w:pPr>
        <w:jc w:val="both"/>
        <w:rPr>
          <w:rFonts w:ascii="Arial" w:hAnsi="Arial" w:cs="Arial"/>
        </w:rPr>
      </w:pPr>
      <w:r w:rsidRPr="00944CFC">
        <w:rPr>
          <w:rFonts w:ascii="Arial" w:hAnsi="Arial" w:cs="Arial"/>
        </w:rPr>
        <w:t>Rebecca Lowell</w:t>
      </w:r>
    </w:p>
    <w:p w14:paraId="7A96D6F2" w14:textId="63FF8BB5" w:rsidR="00944CFC" w:rsidRPr="00944CFC" w:rsidRDefault="00475571" w:rsidP="00461699">
      <w:pPr>
        <w:jc w:val="both"/>
        <w:rPr>
          <w:rFonts w:ascii="Arial" w:hAnsi="Arial" w:cs="Arial"/>
        </w:rPr>
        <w:sectPr w:rsidR="00944CFC" w:rsidRPr="00944CFC" w:rsidSect="00461C82">
          <w:type w:val="continuous"/>
          <w:pgSz w:w="12240" w:h="15840"/>
          <w:pgMar w:top="1170" w:right="810" w:bottom="450" w:left="810" w:header="450" w:footer="720" w:gutter="0"/>
          <w:cols w:num="3" w:space="720"/>
          <w:docGrid w:linePitch="360"/>
        </w:sectPr>
      </w:pPr>
      <w:r>
        <w:rPr>
          <w:rFonts w:ascii="Arial" w:hAnsi="Arial" w:cs="Arial"/>
        </w:rPr>
        <w:t>Barbara</w:t>
      </w:r>
      <w:r w:rsidR="00944CFC">
        <w:rPr>
          <w:rFonts w:ascii="Arial" w:hAnsi="Arial" w:cs="Arial"/>
        </w:rPr>
        <w:t xml:space="preserve"> Caufield</w:t>
      </w:r>
    </w:p>
    <w:p w14:paraId="4DE7706B" w14:textId="77777777" w:rsidR="00461C82" w:rsidRDefault="00461C82" w:rsidP="00461C82">
      <w:pPr>
        <w:jc w:val="both"/>
        <w:rPr>
          <w:rFonts w:ascii="Arial" w:hAnsi="Arial" w:cs="Arial"/>
          <w:sz w:val="8"/>
          <w:szCs w:val="8"/>
        </w:rPr>
      </w:pPr>
    </w:p>
    <w:p w14:paraId="1CC8AD18" w14:textId="106180C7" w:rsidR="000A452A" w:rsidRDefault="006353C0" w:rsidP="00944CFC">
      <w:pPr>
        <w:jc w:val="both"/>
        <w:rPr>
          <w:rFonts w:ascii="Arial" w:hAnsi="Arial" w:cs="Arial"/>
        </w:rPr>
      </w:pPr>
      <w:r w:rsidRPr="005E434F">
        <w:rPr>
          <w:rFonts w:ascii="Arial" w:hAnsi="Arial" w:cs="Arial"/>
        </w:rPr>
        <w:t xml:space="preserve">Not Present: </w:t>
      </w:r>
      <w:r w:rsidR="00461C82">
        <w:rPr>
          <w:rFonts w:ascii="Arial" w:hAnsi="Arial" w:cs="Arial"/>
        </w:rPr>
        <w:tab/>
      </w:r>
      <w:r w:rsidR="00944CFC">
        <w:rPr>
          <w:rFonts w:ascii="Arial" w:hAnsi="Arial" w:cs="Arial"/>
        </w:rPr>
        <w:t>Jon Corr</w:t>
      </w:r>
      <w:r w:rsidR="006705D7">
        <w:rPr>
          <w:rFonts w:ascii="Arial" w:hAnsi="Arial" w:cs="Arial"/>
        </w:rPr>
        <w:t xml:space="preserve">, </w:t>
      </w:r>
      <w:r w:rsidR="00944CFC">
        <w:rPr>
          <w:rFonts w:ascii="Arial" w:hAnsi="Arial" w:cs="Arial"/>
        </w:rPr>
        <w:t>Kristen Padgett</w:t>
      </w:r>
    </w:p>
    <w:p w14:paraId="0BCB5D5E" w14:textId="23A1320F" w:rsidR="00461C82" w:rsidRPr="00CC6E8C" w:rsidRDefault="00475571" w:rsidP="00461C82">
      <w:pPr>
        <w:jc w:val="both"/>
        <w:rPr>
          <w:rFonts w:ascii="Arial" w:hAnsi="Arial" w:cs="Arial"/>
          <w:b/>
          <w:bCs/>
          <w:sz w:val="8"/>
          <w:szCs w:val="8"/>
        </w:rPr>
      </w:pPr>
      <w:r>
        <w:pict w14:anchorId="02D43FD3">
          <v:rect id="_x0000_i1026" style="width:0;height:1.5pt" o:hralign="center" o:hrstd="t" o:hr="t" fillcolor="#a0a0a0" stroked="f"/>
        </w:pict>
      </w:r>
    </w:p>
    <w:p w14:paraId="05224F00" w14:textId="174A69C7" w:rsidR="002337EF" w:rsidRPr="00535927" w:rsidRDefault="002337EF" w:rsidP="00535927">
      <w:pPr>
        <w:jc w:val="center"/>
        <w:rPr>
          <w:rFonts w:ascii="Arial" w:hAnsi="Arial" w:cs="Arial"/>
          <w:b/>
          <w:bCs/>
        </w:rPr>
      </w:pPr>
      <w:r w:rsidRPr="00535927">
        <w:rPr>
          <w:rFonts w:ascii="Arial" w:hAnsi="Arial" w:cs="Arial"/>
          <w:b/>
          <w:bCs/>
        </w:rPr>
        <w:t>Board Meeting Topics:</w:t>
      </w:r>
    </w:p>
    <w:p w14:paraId="705C4FC8" w14:textId="77777777" w:rsidR="002337EF" w:rsidRPr="00461C82" w:rsidRDefault="002337EF" w:rsidP="00577261">
      <w:pPr>
        <w:jc w:val="both"/>
        <w:rPr>
          <w:rFonts w:ascii="Arial" w:hAnsi="Arial" w:cs="Arial"/>
          <w:sz w:val="12"/>
          <w:szCs w:val="12"/>
        </w:rPr>
      </w:pPr>
    </w:p>
    <w:p w14:paraId="6FAA43EC" w14:textId="6DE64704" w:rsidR="00944CFC" w:rsidRDefault="00944CFC" w:rsidP="0057726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all to Order:</w:t>
      </w:r>
    </w:p>
    <w:p w14:paraId="395E6ED8" w14:textId="268393FF" w:rsidR="00944CFC" w:rsidRPr="00944CFC" w:rsidRDefault="00944CFC" w:rsidP="00944CFC">
      <w:pPr>
        <w:pStyle w:val="ListParagraph"/>
        <w:numPr>
          <w:ilvl w:val="1"/>
          <w:numId w:val="1"/>
        </w:numPr>
        <w:jc w:val="both"/>
        <w:rPr>
          <w:rFonts w:ascii="Arial" w:hAnsi="Arial" w:cs="Arial"/>
        </w:rPr>
      </w:pPr>
      <w:r w:rsidRPr="00944CFC">
        <w:rPr>
          <w:rFonts w:ascii="Arial" w:hAnsi="Arial" w:cs="Arial"/>
        </w:rPr>
        <w:t xml:space="preserve">Meeting was called to order and minutes of April 11, </w:t>
      </w:r>
      <w:r w:rsidR="00475571" w:rsidRPr="00944CFC">
        <w:rPr>
          <w:rFonts w:ascii="Arial" w:hAnsi="Arial" w:cs="Arial"/>
        </w:rPr>
        <w:t>2023,</w:t>
      </w:r>
      <w:r w:rsidRPr="00944CFC">
        <w:rPr>
          <w:rFonts w:ascii="Arial" w:hAnsi="Arial" w:cs="Arial"/>
        </w:rPr>
        <w:t xml:space="preserve"> were approved with </w:t>
      </w:r>
      <w:r w:rsidR="00475571" w:rsidRPr="00944CFC">
        <w:rPr>
          <w:rFonts w:ascii="Arial" w:hAnsi="Arial" w:cs="Arial"/>
        </w:rPr>
        <w:t>two</w:t>
      </w:r>
      <w:r w:rsidRPr="00944CFC">
        <w:rPr>
          <w:rFonts w:ascii="Arial" w:hAnsi="Arial" w:cs="Arial"/>
        </w:rPr>
        <w:t xml:space="preserve"> corrections.</w:t>
      </w:r>
    </w:p>
    <w:p w14:paraId="1B70454B" w14:textId="0AF79392" w:rsidR="006705D7" w:rsidRDefault="00D13750" w:rsidP="0057726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bCs/>
        </w:rPr>
      </w:pPr>
      <w:r w:rsidRPr="00B24C60">
        <w:rPr>
          <w:rFonts w:ascii="Arial" w:hAnsi="Arial" w:cs="Arial"/>
          <w:b/>
          <w:bCs/>
        </w:rPr>
        <w:t>ADMINISTRATIVE</w:t>
      </w:r>
      <w:r w:rsidR="00944CFC">
        <w:rPr>
          <w:rFonts w:ascii="Arial" w:hAnsi="Arial" w:cs="Arial"/>
          <w:b/>
          <w:bCs/>
        </w:rPr>
        <w:t>:</w:t>
      </w:r>
    </w:p>
    <w:p w14:paraId="2B4F5495" w14:textId="13A19F8F" w:rsidR="00944CFC" w:rsidRPr="00944CFC" w:rsidRDefault="00944CFC" w:rsidP="00944CFC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Introduction of 2023-2024 Board Members</w:t>
      </w:r>
    </w:p>
    <w:p w14:paraId="6372E99F" w14:textId="681E20E3" w:rsidR="00944CFC" w:rsidRPr="007C60C5" w:rsidRDefault="00944CFC" w:rsidP="00944CFC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Information shared on member names and descriptions</w:t>
      </w:r>
    </w:p>
    <w:p w14:paraId="2C7B250C" w14:textId="5B6D5A7C" w:rsidR="007C60C5" w:rsidRPr="00B24C60" w:rsidRDefault="007C60C5" w:rsidP="00944CFC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Confidentiality &amp; COI Agreements to be sent out to all members for signature and return to current CSHRM President, Kathleen Lozano</w:t>
      </w:r>
    </w:p>
    <w:p w14:paraId="7BF76C34" w14:textId="64341887" w:rsidR="00461699" w:rsidRDefault="007C60C5" w:rsidP="0057726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NEW BUSINESS</w:t>
      </w:r>
    </w:p>
    <w:p w14:paraId="6F55CBE2" w14:textId="560012B3" w:rsidR="007C60C5" w:rsidRDefault="007C60C5" w:rsidP="007C60C5">
      <w:pPr>
        <w:pStyle w:val="ListParagraph"/>
        <w:numPr>
          <w:ilvl w:val="1"/>
          <w:numId w:val="1"/>
        </w:numPr>
        <w:jc w:val="both"/>
        <w:rPr>
          <w:rFonts w:ascii="Arial" w:hAnsi="Arial" w:cs="Arial"/>
        </w:rPr>
      </w:pPr>
      <w:r w:rsidRPr="007C60C5">
        <w:rPr>
          <w:rFonts w:ascii="Arial" w:hAnsi="Arial" w:cs="Arial"/>
        </w:rPr>
        <w:t>Annual BOD Retreat in San Francisco</w:t>
      </w:r>
    </w:p>
    <w:p w14:paraId="26A68BC3" w14:textId="30E63D7F" w:rsidR="007C60C5" w:rsidRDefault="007C60C5" w:rsidP="007C60C5">
      <w:pPr>
        <w:pStyle w:val="ListParagraph"/>
        <w:numPr>
          <w:ilvl w:val="2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Friday, July 28, 2023 from 9:30 am – 3:00 PM</w:t>
      </w:r>
    </w:p>
    <w:p w14:paraId="153E1D54" w14:textId="7CFC88DC" w:rsidR="007C60C5" w:rsidRDefault="007C60C5" w:rsidP="007C60C5">
      <w:pPr>
        <w:pStyle w:val="ListParagraph"/>
        <w:numPr>
          <w:ilvl w:val="2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Thursday night Dinner/Hotel TBD</w:t>
      </w:r>
    </w:p>
    <w:p w14:paraId="5820FEEC" w14:textId="1D4C073B" w:rsidR="007C60C5" w:rsidRDefault="007C60C5" w:rsidP="007C60C5">
      <w:pPr>
        <w:pStyle w:val="ListParagraph"/>
        <w:numPr>
          <w:ilvl w:val="3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Pam advised hotels in San Francisco are expensive, $350/Night Avg, and would cost approximately $3500 for 7 people</w:t>
      </w:r>
      <w:r w:rsidR="00475571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$92/Day for Valet Parking.</w:t>
      </w:r>
    </w:p>
    <w:p w14:paraId="106F054B" w14:textId="619E4F24" w:rsidR="007C60C5" w:rsidRDefault="007C60C5" w:rsidP="007C60C5">
      <w:pPr>
        <w:pStyle w:val="ListParagraph"/>
        <w:numPr>
          <w:ilvl w:val="3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$4000 total, possibly less</w:t>
      </w:r>
      <w:r w:rsidR="00475571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Pam advises we may need to rethink where to go for future retreats due to costs</w:t>
      </w:r>
      <w:r w:rsidR="00475571">
        <w:rPr>
          <w:rFonts w:ascii="Arial" w:hAnsi="Arial" w:cs="Arial"/>
        </w:rPr>
        <w:t xml:space="preserve">. </w:t>
      </w:r>
    </w:p>
    <w:p w14:paraId="260EBDBE" w14:textId="5AE840A2" w:rsidR="007C60C5" w:rsidRDefault="007C60C5" w:rsidP="007C60C5">
      <w:pPr>
        <w:pStyle w:val="ListParagraph"/>
        <w:numPr>
          <w:ilvl w:val="4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All members concurred.</w:t>
      </w:r>
    </w:p>
    <w:p w14:paraId="129C50DD" w14:textId="3376190C" w:rsidR="007C60C5" w:rsidRDefault="007C60C5" w:rsidP="007C60C5">
      <w:pPr>
        <w:pStyle w:val="ListParagraph"/>
        <w:numPr>
          <w:ilvl w:val="0"/>
          <w:numId w:val="20"/>
        </w:numPr>
        <w:ind w:left="2700"/>
        <w:jc w:val="both"/>
        <w:rPr>
          <w:rFonts w:ascii="Arial" w:hAnsi="Arial" w:cs="Arial"/>
        </w:rPr>
      </w:pPr>
      <w:r>
        <w:rPr>
          <w:rFonts w:ascii="Arial" w:hAnsi="Arial" w:cs="Arial"/>
        </w:rPr>
        <w:t>Dan Suggested Zoom for Members who can not attend &amp; cost effectiveness</w:t>
      </w:r>
    </w:p>
    <w:p w14:paraId="56B62DE8" w14:textId="5958D213" w:rsidR="007C60C5" w:rsidRDefault="007C60C5" w:rsidP="007C60C5">
      <w:pPr>
        <w:pStyle w:val="ListParagraph"/>
        <w:numPr>
          <w:ilvl w:val="0"/>
          <w:numId w:val="20"/>
        </w:numPr>
        <w:ind w:left="2700"/>
        <w:jc w:val="both"/>
        <w:rPr>
          <w:rFonts w:ascii="Arial" w:hAnsi="Arial" w:cs="Arial"/>
        </w:rPr>
      </w:pPr>
      <w:r>
        <w:rPr>
          <w:rFonts w:ascii="Arial" w:hAnsi="Arial" w:cs="Arial"/>
        </w:rPr>
        <w:t>Mark asks</w:t>
      </w:r>
      <w:r w:rsidR="00AB55FF">
        <w:rPr>
          <w:rFonts w:ascii="Arial" w:hAnsi="Arial" w:cs="Arial"/>
        </w:rPr>
        <w:t xml:space="preserve"> about financial soundness of CSHRM</w:t>
      </w:r>
    </w:p>
    <w:p w14:paraId="2E181F4A" w14:textId="62C6E706" w:rsidR="00AB55FF" w:rsidRDefault="00AB55FF" w:rsidP="007C60C5">
      <w:pPr>
        <w:pStyle w:val="ListParagraph"/>
        <w:numPr>
          <w:ilvl w:val="0"/>
          <w:numId w:val="20"/>
        </w:numPr>
        <w:ind w:left="2700"/>
        <w:jc w:val="both"/>
        <w:rPr>
          <w:rFonts w:ascii="Arial" w:hAnsi="Arial" w:cs="Arial"/>
        </w:rPr>
      </w:pPr>
      <w:r>
        <w:rPr>
          <w:rFonts w:ascii="Arial" w:hAnsi="Arial" w:cs="Arial"/>
        </w:rPr>
        <w:t>Pam:  Much better off than usual with 70k in the bank, but we should budget.</w:t>
      </w:r>
    </w:p>
    <w:p w14:paraId="3C64AC68" w14:textId="2083496E" w:rsidR="00AB55FF" w:rsidRDefault="00AB55FF" w:rsidP="00AB55FF">
      <w:pPr>
        <w:pStyle w:val="ListParagraph"/>
        <w:numPr>
          <w:ilvl w:val="0"/>
          <w:numId w:val="2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The BOD voted on the above</w:t>
      </w:r>
      <w:r w:rsidR="00475571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Unanimously voted for Hybrid Retreat meeting.</w:t>
      </w:r>
    </w:p>
    <w:p w14:paraId="2CC70219" w14:textId="1CA6C9E9" w:rsidR="00AB55FF" w:rsidRDefault="00AB55FF" w:rsidP="00AB55FF">
      <w:pPr>
        <w:pStyle w:val="ListParagraph"/>
        <w:numPr>
          <w:ilvl w:val="1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Conference 2024</w:t>
      </w:r>
    </w:p>
    <w:p w14:paraId="291E806A" w14:textId="3908C233" w:rsidR="00AB55FF" w:rsidRDefault="00AB55FF" w:rsidP="00AB55FF">
      <w:pPr>
        <w:pStyle w:val="ListParagraph"/>
        <w:numPr>
          <w:ilvl w:val="2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Back to Napa – Kathleen says many attendees love Napa</w:t>
      </w:r>
    </w:p>
    <w:p w14:paraId="75C32934" w14:textId="3A64AE89" w:rsidR="00AB55FF" w:rsidRDefault="00475571" w:rsidP="00AB55FF">
      <w:pPr>
        <w:pStyle w:val="ListParagraph"/>
        <w:numPr>
          <w:ilvl w:val="2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Other</w:t>
      </w:r>
      <w:r w:rsidR="00AB55FF">
        <w:rPr>
          <w:rFonts w:ascii="Arial" w:hAnsi="Arial" w:cs="Arial"/>
        </w:rPr>
        <w:t xml:space="preserve"> Choices -- Tascha says previously the BOD has looked at other locations but were extremely expensive</w:t>
      </w:r>
    </w:p>
    <w:p w14:paraId="44107114" w14:textId="2EBF9ADC" w:rsidR="00AB55FF" w:rsidRDefault="00AB55FF" w:rsidP="00AB55FF">
      <w:pPr>
        <w:pStyle w:val="ListParagraph"/>
        <w:numPr>
          <w:ilvl w:val="2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Renegotiation of contract with Napa Marriott is the general consensus to “lock it in</w:t>
      </w:r>
      <w:r w:rsidR="00475571">
        <w:rPr>
          <w:rFonts w:ascii="Arial" w:hAnsi="Arial" w:cs="Arial"/>
        </w:rPr>
        <w:t>.”</w:t>
      </w:r>
      <w:r>
        <w:rPr>
          <w:rFonts w:ascii="Arial" w:hAnsi="Arial" w:cs="Arial"/>
        </w:rPr>
        <w:t xml:space="preserve">  Mark will help Kathleen.</w:t>
      </w:r>
    </w:p>
    <w:p w14:paraId="463F0817" w14:textId="7EAC40BD" w:rsidR="00AB55FF" w:rsidRDefault="00AB55FF" w:rsidP="00AB55FF">
      <w:pPr>
        <w:pStyle w:val="ListParagraph"/>
        <w:numPr>
          <w:ilvl w:val="2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Karen states we have a new contact at Napa Marriott and will send to Kathleen &amp; Mark</w:t>
      </w:r>
    </w:p>
    <w:p w14:paraId="7C1482FB" w14:textId="5BF2B803" w:rsidR="00AB55FF" w:rsidRDefault="00F77B3F" w:rsidP="00F77B3F">
      <w:pPr>
        <w:pStyle w:val="ListParagraph"/>
        <w:numPr>
          <w:ilvl w:val="1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Star Chapter</w:t>
      </w:r>
    </w:p>
    <w:p w14:paraId="138F51F2" w14:textId="66AF1590" w:rsidR="00F77B3F" w:rsidRDefault="00F77B3F" w:rsidP="00F77B3F">
      <w:pPr>
        <w:pStyle w:val="ListParagraph"/>
        <w:numPr>
          <w:ilvl w:val="2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Website is out of date and will be updated (</w:t>
      </w:r>
      <w:r w:rsidR="00475571">
        <w:rPr>
          <w:rFonts w:ascii="Arial" w:hAnsi="Arial" w:cs="Arial"/>
        </w:rPr>
        <w:t>Jon,</w:t>
      </w:r>
      <w:r>
        <w:rPr>
          <w:rFonts w:ascii="Arial" w:hAnsi="Arial" w:cs="Arial"/>
        </w:rPr>
        <w:t xml:space="preserve"> Karen, Chandra, &amp; Kathy)</w:t>
      </w:r>
    </w:p>
    <w:p w14:paraId="16059145" w14:textId="534A3054" w:rsidR="00F77B3F" w:rsidRDefault="00F77B3F" w:rsidP="00F77B3F">
      <w:pPr>
        <w:pStyle w:val="ListParagraph"/>
        <w:numPr>
          <w:ilvl w:val="2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Cost is a factor and will be reviewed.</w:t>
      </w:r>
    </w:p>
    <w:p w14:paraId="35824AE7" w14:textId="532DDAFE" w:rsidR="00F77B3F" w:rsidRDefault="00F77B3F" w:rsidP="00F77B3F">
      <w:pPr>
        <w:pStyle w:val="ListParagraph"/>
        <w:numPr>
          <w:ilvl w:val="1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Bylaws &amp; Strategic Plan Review Committee</w:t>
      </w:r>
    </w:p>
    <w:p w14:paraId="5BFBE229" w14:textId="31643426" w:rsidR="00F77B3F" w:rsidRDefault="00F77B3F" w:rsidP="00F77B3F">
      <w:pPr>
        <w:pStyle w:val="ListParagraph"/>
        <w:numPr>
          <w:ilvl w:val="2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BOD to take a look and make sure they are up to date</w:t>
      </w:r>
    </w:p>
    <w:p w14:paraId="3E4D2D5B" w14:textId="77279278" w:rsidR="00F77B3F" w:rsidRDefault="00F77B3F" w:rsidP="00F77B3F">
      <w:pPr>
        <w:pStyle w:val="ListParagraph"/>
        <w:numPr>
          <w:ilvl w:val="3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Rebecca</w:t>
      </w:r>
      <w:r w:rsidR="00475571">
        <w:rPr>
          <w:rFonts w:ascii="Arial" w:hAnsi="Arial" w:cs="Arial"/>
        </w:rPr>
        <w:t xml:space="preserve"> Lowell</w:t>
      </w:r>
      <w:r>
        <w:rPr>
          <w:rFonts w:ascii="Arial" w:hAnsi="Arial" w:cs="Arial"/>
        </w:rPr>
        <w:t xml:space="preserve"> &amp; Barbara</w:t>
      </w:r>
      <w:r w:rsidR="00475571">
        <w:rPr>
          <w:rFonts w:ascii="Arial" w:hAnsi="Arial" w:cs="Arial"/>
        </w:rPr>
        <w:t xml:space="preserve"> Caufield</w:t>
      </w:r>
      <w:r>
        <w:rPr>
          <w:rFonts w:ascii="Arial" w:hAnsi="Arial" w:cs="Arial"/>
        </w:rPr>
        <w:t xml:space="preserve"> agreed to take on this role, Tasha suggested Jon Corr to assist.</w:t>
      </w:r>
    </w:p>
    <w:p w14:paraId="34DCC03B" w14:textId="05FF7BA9" w:rsidR="00F77B3F" w:rsidRDefault="00F77B3F" w:rsidP="00F77B3F">
      <w:pPr>
        <w:pStyle w:val="ListParagraph"/>
        <w:numPr>
          <w:ilvl w:val="1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Membership Committee</w:t>
      </w:r>
    </w:p>
    <w:p w14:paraId="35A4F98C" w14:textId="0AD14E0D" w:rsidR="00F77B3F" w:rsidRPr="00F77B3F" w:rsidRDefault="00F77B3F" w:rsidP="00F77B3F">
      <w:pPr>
        <w:pStyle w:val="ListParagraph"/>
        <w:numPr>
          <w:ilvl w:val="2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Opening:  Dan Wainwright will take on this role</w:t>
      </w:r>
    </w:p>
    <w:p w14:paraId="6C65C3E4" w14:textId="3ABD9A18" w:rsidR="00461699" w:rsidRPr="00F77B3F" w:rsidRDefault="00F77B3F" w:rsidP="00F77B3F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 </w:t>
      </w:r>
      <w:r w:rsidR="00DD2827" w:rsidRPr="00F77B3F">
        <w:rPr>
          <w:rFonts w:ascii="Arial" w:hAnsi="Arial" w:cs="Arial"/>
          <w:b/>
          <w:bCs/>
        </w:rPr>
        <w:t>BOD Committee Reports</w:t>
      </w:r>
    </w:p>
    <w:p w14:paraId="5EC5E892" w14:textId="194D780A" w:rsidR="00F77B3F" w:rsidRDefault="00F77B3F" w:rsidP="00B90EEF">
      <w:pPr>
        <w:pStyle w:val="ListParagraph"/>
        <w:numPr>
          <w:ilvl w:val="1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Membership:  Discussed above</w:t>
      </w:r>
    </w:p>
    <w:p w14:paraId="050C66C8" w14:textId="78EED005" w:rsidR="00B90EEF" w:rsidRPr="00B24C60" w:rsidRDefault="00B24C60" w:rsidP="00B90EEF">
      <w:pPr>
        <w:pStyle w:val="ListParagraph"/>
        <w:numPr>
          <w:ilvl w:val="1"/>
          <w:numId w:val="1"/>
        </w:numPr>
        <w:jc w:val="both"/>
        <w:rPr>
          <w:rFonts w:ascii="Arial" w:hAnsi="Arial" w:cs="Arial"/>
        </w:rPr>
      </w:pPr>
      <w:r w:rsidRPr="00B24C60">
        <w:rPr>
          <w:rFonts w:ascii="Arial" w:hAnsi="Arial" w:cs="Arial"/>
        </w:rPr>
        <w:t xml:space="preserve">Education </w:t>
      </w:r>
      <w:r w:rsidR="00F77B3F">
        <w:rPr>
          <w:rFonts w:ascii="Arial" w:hAnsi="Arial" w:cs="Arial"/>
        </w:rPr>
        <w:t>–</w:t>
      </w:r>
      <w:r w:rsidRPr="00B24C60">
        <w:rPr>
          <w:rFonts w:ascii="Arial" w:hAnsi="Arial" w:cs="Arial"/>
        </w:rPr>
        <w:t xml:space="preserve"> Kirsten</w:t>
      </w:r>
      <w:r w:rsidR="00F77B3F">
        <w:rPr>
          <w:rFonts w:ascii="Arial" w:hAnsi="Arial" w:cs="Arial"/>
        </w:rPr>
        <w:t>/Erin</w:t>
      </w:r>
    </w:p>
    <w:p w14:paraId="52CE7338" w14:textId="2027E77F" w:rsidR="00862FC5" w:rsidRDefault="00F77B3F" w:rsidP="00B90EEF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Erin will be working on </w:t>
      </w:r>
      <w:r w:rsidR="00475571">
        <w:rPr>
          <w:rFonts w:ascii="Arial" w:hAnsi="Arial" w:cs="Arial"/>
        </w:rPr>
        <w:t>Webinars</w:t>
      </w:r>
      <w:r>
        <w:rPr>
          <w:rFonts w:ascii="Arial" w:hAnsi="Arial" w:cs="Arial"/>
        </w:rPr>
        <w:t xml:space="preserve"> </w:t>
      </w:r>
      <w:r w:rsidR="00475571">
        <w:rPr>
          <w:rFonts w:ascii="Arial" w:hAnsi="Arial" w:cs="Arial"/>
        </w:rPr>
        <w:t>for</w:t>
      </w:r>
      <w:r>
        <w:rPr>
          <w:rFonts w:ascii="Arial" w:hAnsi="Arial" w:cs="Arial"/>
        </w:rPr>
        <w:t xml:space="preserve"> the Summer/Fall</w:t>
      </w:r>
    </w:p>
    <w:p w14:paraId="098486E7" w14:textId="53258D7B" w:rsidR="00862FC5" w:rsidRDefault="00F77B3F" w:rsidP="00862FC5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Looking for speakers</w:t>
      </w:r>
      <w:r w:rsidR="00475571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BOD was asked to send speaker suggestions</w:t>
      </w:r>
    </w:p>
    <w:p w14:paraId="23095D88" w14:textId="77777777" w:rsidR="00F77B3F" w:rsidRDefault="00F77B3F" w:rsidP="00F77B3F">
      <w:pPr>
        <w:rPr>
          <w:rFonts w:ascii="Arial" w:hAnsi="Arial" w:cs="Arial"/>
        </w:rPr>
      </w:pPr>
    </w:p>
    <w:p w14:paraId="2AABFA95" w14:textId="77777777" w:rsidR="00F77B3F" w:rsidRDefault="00F77B3F" w:rsidP="00F77B3F">
      <w:pPr>
        <w:rPr>
          <w:rFonts w:ascii="Arial" w:hAnsi="Arial" w:cs="Arial"/>
        </w:rPr>
      </w:pPr>
    </w:p>
    <w:p w14:paraId="29109A84" w14:textId="77777777" w:rsidR="00F77B3F" w:rsidRPr="00F77B3F" w:rsidRDefault="00F77B3F" w:rsidP="00F77B3F">
      <w:pPr>
        <w:rPr>
          <w:rFonts w:ascii="Arial" w:hAnsi="Arial" w:cs="Arial"/>
        </w:rPr>
      </w:pPr>
    </w:p>
    <w:p w14:paraId="2CE24FE3" w14:textId="1361EA86" w:rsidR="00862FC5" w:rsidRDefault="00862FC5" w:rsidP="00862FC5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Treasurer – Pam</w:t>
      </w:r>
    </w:p>
    <w:p w14:paraId="1DBCA8EB" w14:textId="20B0EC65" w:rsidR="00862FC5" w:rsidRDefault="00F77B3F" w:rsidP="00862FC5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501 (c)(3) Fiscal Year is from May 1 – April 31</w:t>
      </w:r>
    </w:p>
    <w:p w14:paraId="72E58F9E" w14:textId="658DBA71" w:rsidR="00F77B3F" w:rsidRDefault="00F77B3F" w:rsidP="00862FC5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Beginning Balance</w:t>
      </w:r>
      <w:r w:rsidR="009963F1">
        <w:rPr>
          <w:rFonts w:ascii="Arial" w:hAnsi="Arial" w:cs="Arial"/>
        </w:rPr>
        <w:t xml:space="preserve"> April 1, 2023:</w:t>
      </w:r>
      <w:r w:rsidR="009963F1">
        <w:rPr>
          <w:rFonts w:ascii="Arial" w:hAnsi="Arial" w:cs="Arial"/>
        </w:rPr>
        <w:tab/>
        <w:t>$145,018.25</w:t>
      </w:r>
    </w:p>
    <w:p w14:paraId="082C6D44" w14:textId="0BF2354E" w:rsidR="009963F1" w:rsidRDefault="009963F1" w:rsidP="009963F1">
      <w:pPr>
        <w:pStyle w:val="ListParagraph"/>
        <w:ind w:left="2070"/>
        <w:rPr>
          <w:rFonts w:ascii="Arial" w:hAnsi="Arial" w:cs="Arial"/>
        </w:rPr>
      </w:pPr>
      <w:r>
        <w:rPr>
          <w:rFonts w:ascii="Arial" w:hAnsi="Arial" w:cs="Arial"/>
        </w:rPr>
        <w:t>Ending Balance April 30, 2023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475571">
        <w:rPr>
          <w:rFonts w:ascii="Arial" w:hAnsi="Arial" w:cs="Arial"/>
        </w:rPr>
        <w:t>$ 72,915.52</w:t>
      </w:r>
    </w:p>
    <w:p w14:paraId="0BE93FF5" w14:textId="4D2F2671" w:rsidR="009963F1" w:rsidRDefault="009963F1" w:rsidP="009963F1">
      <w:pPr>
        <w:pStyle w:val="ListParagraph"/>
        <w:ind w:left="2070"/>
        <w:rPr>
          <w:rFonts w:ascii="Arial" w:hAnsi="Arial" w:cs="Arial"/>
        </w:rPr>
      </w:pPr>
      <w:r>
        <w:rPr>
          <w:rFonts w:ascii="Arial" w:hAnsi="Arial" w:cs="Arial"/>
        </w:rPr>
        <w:t>CD-April 30, 2023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475571">
        <w:rPr>
          <w:rFonts w:ascii="Arial" w:hAnsi="Arial" w:cs="Arial"/>
        </w:rPr>
        <w:t>$ 32,411.60</w:t>
      </w:r>
    </w:p>
    <w:p w14:paraId="44C9FE4F" w14:textId="3E917F4A" w:rsidR="009963F1" w:rsidRPr="009963F1" w:rsidRDefault="009963F1" w:rsidP="009963F1">
      <w:pPr>
        <w:pStyle w:val="ListParagraph"/>
        <w:numPr>
          <w:ilvl w:val="0"/>
          <w:numId w:val="21"/>
        </w:numPr>
        <w:ind w:left="2070"/>
        <w:rPr>
          <w:rFonts w:ascii="Arial" w:hAnsi="Arial" w:cs="Arial"/>
        </w:rPr>
      </w:pPr>
      <w:r>
        <w:rPr>
          <w:rFonts w:ascii="Arial" w:hAnsi="Arial" w:cs="Arial"/>
        </w:rPr>
        <w:t>There are several expenses that have been processed but checks have not been cashed yet</w:t>
      </w:r>
      <w:r w:rsidR="00475571">
        <w:rPr>
          <w:rFonts w:ascii="Arial" w:hAnsi="Arial" w:cs="Arial"/>
        </w:rPr>
        <w:t>. Year-end</w:t>
      </w:r>
      <w:r>
        <w:rPr>
          <w:rFonts w:ascii="Arial" w:hAnsi="Arial" w:cs="Arial"/>
        </w:rPr>
        <w:t xml:space="preserve"> report to be presented at the July 28</w:t>
      </w:r>
      <w:r w:rsidRPr="009963F1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retreat.</w:t>
      </w:r>
    </w:p>
    <w:p w14:paraId="298D943D" w14:textId="2238FB7F" w:rsidR="00707C3E" w:rsidRPr="00707C3E" w:rsidRDefault="00707C3E" w:rsidP="00707C3E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Communications – Jon Corr</w:t>
      </w:r>
      <w:r w:rsidR="00B24C60">
        <w:rPr>
          <w:rFonts w:ascii="Arial" w:hAnsi="Arial" w:cs="Arial"/>
        </w:rPr>
        <w:t xml:space="preserve"> </w:t>
      </w:r>
    </w:p>
    <w:p w14:paraId="4CD37296" w14:textId="52137058" w:rsidR="00707C3E" w:rsidRDefault="00B24C60" w:rsidP="00B24C60">
      <w:pPr>
        <w:pStyle w:val="ListParagraph"/>
        <w:numPr>
          <w:ilvl w:val="0"/>
          <w:numId w:val="19"/>
        </w:numPr>
        <w:ind w:left="2070"/>
        <w:rPr>
          <w:rFonts w:ascii="Arial" w:hAnsi="Arial" w:cs="Arial"/>
        </w:rPr>
      </w:pPr>
      <w:r>
        <w:rPr>
          <w:rFonts w:ascii="Arial" w:hAnsi="Arial" w:cs="Arial"/>
        </w:rPr>
        <w:t>Star Chapter to be upgraded to a new platform</w:t>
      </w:r>
    </w:p>
    <w:p w14:paraId="53931B8D" w14:textId="7F14EBF5" w:rsidR="00B24C60" w:rsidRDefault="00B24C60" w:rsidP="00B24C60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Sponsorship – LaShonda</w:t>
      </w:r>
    </w:p>
    <w:p w14:paraId="01376D5D" w14:textId="6476F7C4" w:rsidR="00B24C60" w:rsidRDefault="009963F1" w:rsidP="00B24C60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Please send sponsor suggestions</w:t>
      </w:r>
    </w:p>
    <w:p w14:paraId="3CE038B2" w14:textId="1A4C9432" w:rsidR="009963F1" w:rsidRDefault="009963F1" w:rsidP="00B24C60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Tracking of sponsorship payments</w:t>
      </w:r>
    </w:p>
    <w:p w14:paraId="0CDD5DFA" w14:textId="171426DD" w:rsidR="009963F1" w:rsidRDefault="009963F1" w:rsidP="009963F1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9963F1">
        <w:rPr>
          <w:rFonts w:ascii="Arial" w:hAnsi="Arial" w:cs="Arial"/>
          <w:b/>
          <w:bCs/>
        </w:rPr>
        <w:t xml:space="preserve"> Next Meetings</w:t>
      </w:r>
    </w:p>
    <w:p w14:paraId="22D13533" w14:textId="5A618857" w:rsidR="009963F1" w:rsidRPr="009963F1" w:rsidRDefault="009963F1" w:rsidP="009963F1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</w:rPr>
        <w:t>Dates of 2024 CSHRM Conference discussed, tentative dates March 6</w:t>
      </w:r>
      <w:r w:rsidRPr="009963F1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– 8</w:t>
      </w:r>
      <w:r w:rsidRPr="009963F1">
        <w:rPr>
          <w:rFonts w:ascii="Arial" w:hAnsi="Arial" w:cs="Arial"/>
          <w:vertAlign w:val="superscript"/>
        </w:rPr>
        <w:t>th</w:t>
      </w:r>
      <w:r w:rsidR="00475571">
        <w:rPr>
          <w:rFonts w:ascii="Arial" w:hAnsi="Arial" w:cs="Arial"/>
        </w:rPr>
        <w:t xml:space="preserve">. </w:t>
      </w:r>
    </w:p>
    <w:p w14:paraId="1823C7BF" w14:textId="2A769592" w:rsidR="009963F1" w:rsidRPr="009963F1" w:rsidRDefault="009963F1" w:rsidP="009963F1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</w:rPr>
        <w:t>July 28, 2023 – Retreat</w:t>
      </w:r>
    </w:p>
    <w:p w14:paraId="1F042925" w14:textId="3B43B013" w:rsidR="009963F1" w:rsidRPr="009963F1" w:rsidRDefault="009963F1" w:rsidP="009963F1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August 9, 2023 – Summer </w:t>
      </w:r>
      <w:r w:rsidR="00475571">
        <w:rPr>
          <w:rFonts w:ascii="Arial" w:hAnsi="Arial" w:cs="Arial"/>
        </w:rPr>
        <w:t>Break</w:t>
      </w:r>
    </w:p>
    <w:p w14:paraId="07FCBBAE" w14:textId="77777777" w:rsidR="00B24C60" w:rsidRPr="00B24C60" w:rsidRDefault="00B24C60" w:rsidP="00B24C60">
      <w:pPr>
        <w:pStyle w:val="ListParagraph"/>
        <w:ind w:left="2070"/>
        <w:rPr>
          <w:rFonts w:ascii="Arial" w:hAnsi="Arial" w:cs="Arial"/>
        </w:rPr>
      </w:pPr>
    </w:p>
    <w:p w14:paraId="25E2C3D8" w14:textId="77777777" w:rsidR="00CC6E8C" w:rsidRPr="00CC6E8C" w:rsidRDefault="00CC6E8C" w:rsidP="00FB099A">
      <w:pPr>
        <w:pStyle w:val="ListParagraph"/>
        <w:tabs>
          <w:tab w:val="left" w:pos="2610"/>
        </w:tabs>
        <w:spacing w:line="360" w:lineRule="auto"/>
        <w:ind w:left="540"/>
        <w:jc w:val="center"/>
        <w:rPr>
          <w:rFonts w:ascii="Arial" w:hAnsi="Arial" w:cs="Arial"/>
          <w:sz w:val="8"/>
          <w:szCs w:val="8"/>
        </w:rPr>
      </w:pPr>
    </w:p>
    <w:p w14:paraId="1FECC676" w14:textId="1AA66428" w:rsidR="002337EF" w:rsidRPr="00535927" w:rsidRDefault="00C81A7D" w:rsidP="00FB099A">
      <w:pPr>
        <w:pStyle w:val="ListParagraph"/>
        <w:tabs>
          <w:tab w:val="left" w:pos="2610"/>
        </w:tabs>
        <w:spacing w:line="360" w:lineRule="auto"/>
        <w:ind w:left="540"/>
        <w:jc w:val="center"/>
        <w:rPr>
          <w:rFonts w:ascii="Arial" w:hAnsi="Arial" w:cs="Arial"/>
        </w:rPr>
      </w:pPr>
      <w:r>
        <w:rPr>
          <w:rFonts w:ascii="Arial" w:hAnsi="Arial" w:cs="Arial"/>
        </w:rPr>
        <w:t>N</w:t>
      </w:r>
      <w:r w:rsidR="008B4D3B" w:rsidRPr="00535927">
        <w:rPr>
          <w:rFonts w:ascii="Arial" w:hAnsi="Arial" w:cs="Arial"/>
        </w:rPr>
        <w:t xml:space="preserve">ext </w:t>
      </w:r>
      <w:r w:rsidR="00535927">
        <w:rPr>
          <w:rFonts w:ascii="Arial" w:hAnsi="Arial" w:cs="Arial"/>
        </w:rPr>
        <w:t xml:space="preserve">BOD </w:t>
      </w:r>
      <w:r w:rsidR="008B4D3B" w:rsidRPr="00535927">
        <w:rPr>
          <w:rFonts w:ascii="Arial" w:hAnsi="Arial" w:cs="Arial"/>
        </w:rPr>
        <w:t xml:space="preserve">Meeting: </w:t>
      </w:r>
      <w:r w:rsidR="00AE2F1D" w:rsidRPr="00535927">
        <w:rPr>
          <w:rFonts w:ascii="Arial" w:hAnsi="Arial" w:cs="Arial"/>
        </w:rPr>
        <w:tab/>
      </w:r>
      <w:r w:rsidR="008B4D3B" w:rsidRPr="00535927">
        <w:rPr>
          <w:rFonts w:ascii="Arial" w:hAnsi="Arial" w:cs="Arial"/>
        </w:rPr>
        <w:t xml:space="preserve"> </w:t>
      </w:r>
      <w:r w:rsidR="009963F1">
        <w:rPr>
          <w:rFonts w:ascii="Arial" w:hAnsi="Arial" w:cs="Arial"/>
        </w:rPr>
        <w:t>June 14</w:t>
      </w:r>
      <w:r w:rsidR="00CC6E8C">
        <w:rPr>
          <w:rFonts w:ascii="Arial" w:hAnsi="Arial" w:cs="Arial"/>
        </w:rPr>
        <w:t>, 2023</w:t>
      </w:r>
      <w:r w:rsidR="00535927" w:rsidRPr="00535927">
        <w:rPr>
          <w:rFonts w:ascii="Arial" w:hAnsi="Arial" w:cs="Arial"/>
        </w:rPr>
        <w:t xml:space="preserve">  </w:t>
      </w:r>
      <w:r w:rsidR="00535927">
        <w:rPr>
          <w:rFonts w:ascii="Arial" w:hAnsi="Arial" w:cs="Arial"/>
        </w:rPr>
        <w:t xml:space="preserve">           </w:t>
      </w:r>
      <w:r w:rsidR="0077648E" w:rsidRPr="00535927">
        <w:rPr>
          <w:rFonts w:ascii="Arial" w:hAnsi="Arial" w:cs="Arial"/>
        </w:rPr>
        <w:t xml:space="preserve">MEETING </w:t>
      </w:r>
      <w:r w:rsidR="008B4D3B" w:rsidRPr="00535927">
        <w:rPr>
          <w:rFonts w:ascii="Arial" w:hAnsi="Arial" w:cs="Arial"/>
        </w:rPr>
        <w:t xml:space="preserve">ADJOURNED </w:t>
      </w:r>
      <w:r w:rsidR="009963F1">
        <w:rPr>
          <w:rFonts w:ascii="Arial" w:hAnsi="Arial" w:cs="Arial"/>
        </w:rPr>
        <w:t>2:00</w:t>
      </w:r>
      <w:r w:rsidR="006B1C30" w:rsidRPr="00535927">
        <w:rPr>
          <w:rFonts w:ascii="Arial" w:hAnsi="Arial" w:cs="Arial"/>
        </w:rPr>
        <w:t xml:space="preserve"> pm</w:t>
      </w:r>
    </w:p>
    <w:sectPr w:rsidR="002337EF" w:rsidRPr="00535927" w:rsidSect="00F77B3F">
      <w:type w:val="continuous"/>
      <w:pgSz w:w="12240" w:h="15840"/>
      <w:pgMar w:top="1260" w:right="810" w:bottom="1170" w:left="81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FF3AA1" w14:textId="77777777" w:rsidR="00F977B7" w:rsidRDefault="00F977B7" w:rsidP="004F4543">
      <w:r>
        <w:separator/>
      </w:r>
    </w:p>
  </w:endnote>
  <w:endnote w:type="continuationSeparator" w:id="0">
    <w:p w14:paraId="2ED01E42" w14:textId="77777777" w:rsidR="00F977B7" w:rsidRDefault="00F977B7" w:rsidP="004F45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9B8DFC" w14:textId="77777777" w:rsidR="00F977B7" w:rsidRDefault="00F977B7" w:rsidP="004F4543">
      <w:r>
        <w:separator/>
      </w:r>
    </w:p>
  </w:footnote>
  <w:footnote w:type="continuationSeparator" w:id="0">
    <w:p w14:paraId="764BB491" w14:textId="77777777" w:rsidR="00F977B7" w:rsidRDefault="00F977B7" w:rsidP="004F45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475234" w14:textId="484DE180" w:rsidR="004F4543" w:rsidRDefault="004F4543" w:rsidP="004F4543">
    <w:pPr>
      <w:pStyle w:val="NoSpacing"/>
      <w:jc w:val="both"/>
      <w:rPr>
        <w:b/>
        <w:sz w:val="3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6297AF2" wp14:editId="0FF52FFC">
              <wp:simplePos x="0" y="0"/>
              <wp:positionH relativeFrom="column">
                <wp:posOffset>3600450</wp:posOffset>
              </wp:positionH>
              <wp:positionV relativeFrom="paragraph">
                <wp:posOffset>-69850</wp:posOffset>
              </wp:positionV>
              <wp:extent cx="3193415" cy="863600"/>
              <wp:effectExtent l="0" t="0" r="6985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93415" cy="863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B6BC08B" w14:textId="17D9419C" w:rsidR="004F4543" w:rsidRDefault="004F4543" w:rsidP="004F4543">
                          <w:pPr>
                            <w:pStyle w:val="NoSpacing"/>
                            <w:jc w:val="center"/>
                            <w:rPr>
                              <w:rFonts w:cs="Arial"/>
                              <w:b/>
                              <w:color w:val="160BA9"/>
                              <w:sz w:val="28"/>
                            </w:rPr>
                          </w:pPr>
                          <w:r w:rsidRPr="00817A2C">
                            <w:rPr>
                              <w:rFonts w:cs="Arial"/>
                              <w:b/>
                              <w:color w:val="160BA9"/>
                              <w:sz w:val="28"/>
                            </w:rPr>
                            <w:t>CSHRM Board of Directors</w:t>
                          </w:r>
                        </w:p>
                        <w:p w14:paraId="4575051F" w14:textId="4EE8A49F" w:rsidR="004F4543" w:rsidRPr="00817A2C" w:rsidRDefault="006705D7" w:rsidP="004F4543">
                          <w:pPr>
                            <w:pStyle w:val="NoSpacing"/>
                            <w:jc w:val="center"/>
                            <w:rPr>
                              <w:rFonts w:cs="Arial"/>
                              <w:b/>
                              <w:color w:val="160BA9"/>
                              <w:sz w:val="28"/>
                            </w:rPr>
                          </w:pPr>
                          <w:r>
                            <w:rPr>
                              <w:rFonts w:cs="Arial"/>
                              <w:b/>
                              <w:color w:val="160BA9"/>
                              <w:sz w:val="28"/>
                            </w:rPr>
                            <w:t>Meeting Minutes</w:t>
                          </w:r>
                        </w:p>
                        <w:p w14:paraId="3552593E" w14:textId="0F2D94D1" w:rsidR="004F4543" w:rsidRPr="004424AA" w:rsidRDefault="00944CFC" w:rsidP="004F4543">
                          <w:pPr>
                            <w:pStyle w:val="NoSpacing"/>
                            <w:jc w:val="center"/>
                            <w:rPr>
                              <w:rFonts w:cs="Arial"/>
                              <w:sz w:val="22"/>
                            </w:rPr>
                          </w:pPr>
                          <w:r>
                            <w:rPr>
                              <w:rFonts w:cs="Arial"/>
                              <w:sz w:val="22"/>
                            </w:rPr>
                            <w:t>May 17</w:t>
                          </w:r>
                          <w:r w:rsidR="00D97049">
                            <w:rPr>
                              <w:rFonts w:cs="Arial"/>
                              <w:sz w:val="22"/>
                            </w:rPr>
                            <w:t>, 2023</w:t>
                          </w:r>
                        </w:p>
                        <w:p w14:paraId="33367757" w14:textId="4B40C1BD" w:rsidR="004F4543" w:rsidRDefault="004F4543" w:rsidP="004F4543">
                          <w:pPr>
                            <w:pStyle w:val="NoSpacing"/>
                            <w:jc w:val="center"/>
                            <w:rPr>
                              <w:rFonts w:cs="Arial"/>
                              <w:sz w:val="22"/>
                            </w:rPr>
                          </w:pPr>
                          <w:r>
                            <w:rPr>
                              <w:rFonts w:cs="Arial"/>
                              <w:sz w:val="22"/>
                            </w:rPr>
                            <w:t xml:space="preserve">1PM – </w:t>
                          </w:r>
                          <w:r w:rsidR="007A7AD0">
                            <w:rPr>
                              <w:rFonts w:cs="Arial"/>
                              <w:sz w:val="22"/>
                            </w:rPr>
                            <w:t>2</w:t>
                          </w:r>
                          <w:r>
                            <w:rPr>
                              <w:rFonts w:cs="Arial"/>
                              <w:sz w:val="22"/>
                            </w:rPr>
                            <w:t>PM.</w:t>
                          </w:r>
                        </w:p>
                        <w:p w14:paraId="3F5A6D93" w14:textId="77777777" w:rsidR="004F4543" w:rsidRPr="00682C7F" w:rsidRDefault="004F4543" w:rsidP="004F4543">
                          <w:pPr>
                            <w:spacing w:line="252" w:lineRule="auto"/>
                            <w:ind w:left="1440"/>
                            <w:outlineLvl w:val="0"/>
                            <w:rPr>
                              <w:rFonts w:cs="Arial"/>
                              <w:sz w:val="14"/>
                              <w:szCs w:val="1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6297AF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283.5pt;margin-top:-5.5pt;width:251.45pt;height:68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" stroked="f">
              <v:textbox>
                <w:txbxContent>
                  <w:p w14:paraId="3B6BC08B" w14:textId="17D9419C" w:rsidR="004F4543" w:rsidRDefault="004F4543" w:rsidP="004F4543">
                    <w:pPr>
                      <w:pStyle w:val="NoSpacing"/>
                      <w:jc w:val="center"/>
                      <w:rPr>
                        <w:rFonts w:cs="Arial"/>
                        <w:b/>
                        <w:color w:val="160BA9"/>
                        <w:sz w:val="28"/>
                      </w:rPr>
                    </w:pPr>
                    <w:r w:rsidRPr="00817A2C">
                      <w:rPr>
                        <w:rFonts w:cs="Arial"/>
                        <w:b/>
                        <w:color w:val="160BA9"/>
                        <w:sz w:val="28"/>
                      </w:rPr>
                      <w:t>CSHRM Board of Directors</w:t>
                    </w:r>
                  </w:p>
                  <w:p w14:paraId="4575051F" w14:textId="4EE8A49F" w:rsidR="004F4543" w:rsidRPr="00817A2C" w:rsidRDefault="006705D7" w:rsidP="004F4543">
                    <w:pPr>
                      <w:pStyle w:val="NoSpacing"/>
                      <w:jc w:val="center"/>
                      <w:rPr>
                        <w:rFonts w:cs="Arial"/>
                        <w:b/>
                        <w:color w:val="160BA9"/>
                        <w:sz w:val="28"/>
                      </w:rPr>
                    </w:pPr>
                    <w:r>
                      <w:rPr>
                        <w:rFonts w:cs="Arial"/>
                        <w:b/>
                        <w:color w:val="160BA9"/>
                        <w:sz w:val="28"/>
                      </w:rPr>
                      <w:t>Meeting Minutes</w:t>
                    </w:r>
                  </w:p>
                  <w:p w14:paraId="3552593E" w14:textId="0F2D94D1" w:rsidR="004F4543" w:rsidRPr="004424AA" w:rsidRDefault="00944CFC" w:rsidP="004F4543">
                    <w:pPr>
                      <w:pStyle w:val="NoSpacing"/>
                      <w:jc w:val="center"/>
                      <w:rPr>
                        <w:rFonts w:cs="Arial"/>
                        <w:sz w:val="22"/>
                      </w:rPr>
                    </w:pPr>
                    <w:r>
                      <w:rPr>
                        <w:rFonts w:cs="Arial"/>
                        <w:sz w:val="22"/>
                      </w:rPr>
                      <w:t>May 17</w:t>
                    </w:r>
                    <w:r w:rsidR="00D97049">
                      <w:rPr>
                        <w:rFonts w:cs="Arial"/>
                        <w:sz w:val="22"/>
                      </w:rPr>
                      <w:t>, 2023</w:t>
                    </w:r>
                  </w:p>
                  <w:p w14:paraId="33367757" w14:textId="4B40C1BD" w:rsidR="004F4543" w:rsidRDefault="004F4543" w:rsidP="004F4543">
                    <w:pPr>
                      <w:pStyle w:val="NoSpacing"/>
                      <w:jc w:val="center"/>
                      <w:rPr>
                        <w:rFonts w:cs="Arial"/>
                        <w:sz w:val="22"/>
                      </w:rPr>
                    </w:pPr>
                    <w:r>
                      <w:rPr>
                        <w:rFonts w:cs="Arial"/>
                        <w:sz w:val="22"/>
                      </w:rPr>
                      <w:t xml:space="preserve">1PM – </w:t>
                    </w:r>
                    <w:r w:rsidR="007A7AD0">
                      <w:rPr>
                        <w:rFonts w:cs="Arial"/>
                        <w:sz w:val="22"/>
                      </w:rPr>
                      <w:t>2</w:t>
                    </w:r>
                    <w:r>
                      <w:rPr>
                        <w:rFonts w:cs="Arial"/>
                        <w:sz w:val="22"/>
                      </w:rPr>
                      <w:t>PM.</w:t>
                    </w:r>
                  </w:p>
                  <w:p w14:paraId="3F5A6D93" w14:textId="77777777" w:rsidR="004F4543" w:rsidRPr="00682C7F" w:rsidRDefault="004F4543" w:rsidP="004F4543">
                    <w:pPr>
                      <w:spacing w:line="252" w:lineRule="auto"/>
                      <w:ind w:left="1440"/>
                      <w:outlineLvl w:val="0"/>
                      <w:rPr>
                        <w:rFonts w:cs="Arial"/>
                        <w:sz w:val="14"/>
                        <w:szCs w:val="1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/>
        <w:noProof/>
        <w:color w:val="000000"/>
      </w:rPr>
      <w:drawing>
        <wp:inline distT="0" distB="0" distL="0" distR="0" wp14:anchorId="3E7CB89E" wp14:editId="1B682FF9">
          <wp:extent cx="1667650" cy="565150"/>
          <wp:effectExtent l="0" t="0" r="8890" b="6350"/>
          <wp:docPr id="836660160" name="Picture 836660160" descr="cid:image011.png@01D5C493.8240D0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id:image011.png@01D5C493.8240D060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1600" cy="58682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AF30C7">
      <w:rPr>
        <w:b/>
        <w:sz w:val="32"/>
      </w:rPr>
      <w:t xml:space="preserve"> </w:t>
    </w:r>
  </w:p>
  <w:p w14:paraId="5F1511D8" w14:textId="77777777" w:rsidR="004F4543" w:rsidRPr="004F4543" w:rsidRDefault="004F4543" w:rsidP="004F45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17559"/>
    <w:multiLevelType w:val="hybridMultilevel"/>
    <w:tmpl w:val="E7C4DC4A"/>
    <w:lvl w:ilvl="0" w:tplc="80A496EE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93037B5"/>
    <w:multiLevelType w:val="hybridMultilevel"/>
    <w:tmpl w:val="9FE0F7B4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FC93E1F"/>
    <w:multiLevelType w:val="hybridMultilevel"/>
    <w:tmpl w:val="EE8E456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9902CD"/>
    <w:multiLevelType w:val="hybridMultilevel"/>
    <w:tmpl w:val="7966A9FA"/>
    <w:lvl w:ilvl="0" w:tplc="7700B12E">
      <w:start w:val="1"/>
      <w:numFmt w:val="decimal"/>
      <w:lvlText w:val="%1."/>
      <w:lvlJc w:val="left"/>
      <w:pPr>
        <w:ind w:left="450" w:hanging="360"/>
      </w:pPr>
      <w:rPr>
        <w:rFonts w:hint="default"/>
        <w:b/>
        <w:bCs/>
      </w:rPr>
    </w:lvl>
    <w:lvl w:ilvl="1" w:tplc="AA981B3E">
      <w:start w:val="1"/>
      <w:numFmt w:val="lowerLetter"/>
      <w:lvlText w:val="%2."/>
      <w:lvlJc w:val="left"/>
      <w:pPr>
        <w:ind w:left="1170" w:hanging="360"/>
      </w:pPr>
      <w:rPr>
        <w:b/>
        <w:bCs/>
        <w:sz w:val="22"/>
        <w:szCs w:val="22"/>
      </w:rPr>
    </w:lvl>
    <w:lvl w:ilvl="2" w:tplc="D36093D6">
      <w:start w:val="1"/>
      <w:numFmt w:val="bullet"/>
      <w:lvlText w:val=""/>
      <w:lvlJc w:val="left"/>
      <w:pPr>
        <w:ind w:left="2070" w:hanging="360"/>
      </w:pPr>
      <w:rPr>
        <w:rFonts w:ascii="Wingdings" w:hAnsi="Wingdings" w:hint="default"/>
        <w:sz w:val="22"/>
        <w:szCs w:val="22"/>
      </w:rPr>
    </w:lvl>
    <w:lvl w:ilvl="3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4" w:tplc="04090009">
      <w:start w:val="1"/>
      <w:numFmt w:val="bullet"/>
      <w:lvlText w:val=""/>
      <w:lvlJc w:val="left"/>
      <w:pPr>
        <w:ind w:left="3330" w:hanging="360"/>
      </w:pPr>
      <w:rPr>
        <w:rFonts w:ascii="Wingdings" w:hAnsi="Wingdings" w:hint="default"/>
      </w:rPr>
    </w:lvl>
    <w:lvl w:ilvl="5" w:tplc="0409001B">
      <w:start w:val="1"/>
      <w:numFmt w:val="lowerRoman"/>
      <w:lvlText w:val="%6."/>
      <w:lvlJc w:val="right"/>
      <w:pPr>
        <w:ind w:left="4050" w:hanging="180"/>
      </w:pPr>
    </w:lvl>
    <w:lvl w:ilvl="6" w:tplc="0409000F">
      <w:start w:val="1"/>
      <w:numFmt w:val="decimal"/>
      <w:lvlText w:val="%7."/>
      <w:lvlJc w:val="left"/>
      <w:pPr>
        <w:ind w:left="4770" w:hanging="360"/>
      </w:pPr>
    </w:lvl>
    <w:lvl w:ilvl="7" w:tplc="04090019">
      <w:start w:val="1"/>
      <w:numFmt w:val="lowerLetter"/>
      <w:lvlText w:val="%8."/>
      <w:lvlJc w:val="left"/>
      <w:pPr>
        <w:ind w:left="5490" w:hanging="360"/>
      </w:pPr>
    </w:lvl>
    <w:lvl w:ilvl="8" w:tplc="0409001B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20517BE5"/>
    <w:multiLevelType w:val="hybridMultilevel"/>
    <w:tmpl w:val="85161FBA"/>
    <w:lvl w:ilvl="0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5" w15:restartNumberingAfterBreak="0">
    <w:nsid w:val="280C00BC"/>
    <w:multiLevelType w:val="hybridMultilevel"/>
    <w:tmpl w:val="9020B4CA"/>
    <w:lvl w:ilvl="0" w:tplc="0409000B">
      <w:start w:val="1"/>
      <w:numFmt w:val="bullet"/>
      <w:lvlText w:val=""/>
      <w:lvlJc w:val="left"/>
      <w:pPr>
        <w:ind w:left="20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6" w15:restartNumberingAfterBreak="0">
    <w:nsid w:val="39E25813"/>
    <w:multiLevelType w:val="hybridMultilevel"/>
    <w:tmpl w:val="2A8A42CA"/>
    <w:lvl w:ilvl="0" w:tplc="0409000B">
      <w:start w:val="1"/>
      <w:numFmt w:val="bullet"/>
      <w:lvlText w:val=""/>
      <w:lvlJc w:val="left"/>
      <w:pPr>
        <w:ind w:left="279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</w:abstractNum>
  <w:abstractNum w:abstractNumId="7" w15:restartNumberingAfterBreak="0">
    <w:nsid w:val="3B7C3170"/>
    <w:multiLevelType w:val="hybridMultilevel"/>
    <w:tmpl w:val="7C5A2690"/>
    <w:lvl w:ilvl="0" w:tplc="04090003">
      <w:start w:val="1"/>
      <w:numFmt w:val="bullet"/>
      <w:lvlText w:val="o"/>
      <w:lvlJc w:val="left"/>
      <w:pPr>
        <w:ind w:left="450" w:hanging="360"/>
      </w:pPr>
      <w:rPr>
        <w:rFonts w:ascii="Courier New" w:hAnsi="Courier New" w:cs="Courier New" w:hint="default"/>
      </w:rPr>
    </w:lvl>
    <w:lvl w:ilvl="1" w:tplc="FFFFFFFF">
      <w:start w:val="1"/>
      <w:numFmt w:val="lowerLetter"/>
      <w:lvlText w:val="%2."/>
      <w:lvlJc w:val="left"/>
      <w:pPr>
        <w:ind w:left="1170" w:hanging="360"/>
      </w:pPr>
      <w:rPr>
        <w:sz w:val="22"/>
        <w:szCs w:val="22"/>
      </w:rPr>
    </w:lvl>
    <w:lvl w:ilvl="2" w:tplc="FFFFFFFF">
      <w:start w:val="1"/>
      <w:numFmt w:val="bullet"/>
      <w:lvlText w:val=""/>
      <w:lvlJc w:val="left"/>
      <w:pPr>
        <w:ind w:left="2070" w:hanging="360"/>
      </w:pPr>
      <w:rPr>
        <w:rFonts w:ascii="Wingdings" w:hAnsi="Wingdings" w:hint="default"/>
        <w:sz w:val="22"/>
        <w:szCs w:val="22"/>
      </w:rPr>
    </w:lvl>
    <w:lvl w:ilvl="3" w:tplc="FFFFFFFF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4" w:tplc="FFFFFFFF">
      <w:start w:val="1"/>
      <w:numFmt w:val="lowerLetter"/>
      <w:lvlText w:val="%5."/>
      <w:lvlJc w:val="left"/>
      <w:pPr>
        <w:ind w:left="3330" w:hanging="360"/>
      </w:pPr>
    </w:lvl>
    <w:lvl w:ilvl="5" w:tplc="FFFFFFFF">
      <w:start w:val="1"/>
      <w:numFmt w:val="lowerRoman"/>
      <w:lvlText w:val="%6."/>
      <w:lvlJc w:val="right"/>
      <w:pPr>
        <w:ind w:left="4050" w:hanging="180"/>
      </w:pPr>
    </w:lvl>
    <w:lvl w:ilvl="6" w:tplc="FFFFFFFF">
      <w:start w:val="1"/>
      <w:numFmt w:val="decimal"/>
      <w:lvlText w:val="%7."/>
      <w:lvlJc w:val="left"/>
      <w:pPr>
        <w:ind w:left="4770" w:hanging="360"/>
      </w:pPr>
    </w:lvl>
    <w:lvl w:ilvl="7" w:tplc="FFFFFFFF">
      <w:start w:val="1"/>
      <w:numFmt w:val="lowerLetter"/>
      <w:lvlText w:val="%8."/>
      <w:lvlJc w:val="left"/>
      <w:pPr>
        <w:ind w:left="5490" w:hanging="360"/>
      </w:pPr>
    </w:lvl>
    <w:lvl w:ilvl="8" w:tplc="FFFFFFFF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AA1B85"/>
    <w:multiLevelType w:val="hybridMultilevel"/>
    <w:tmpl w:val="082AB47E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3C6475BA"/>
    <w:multiLevelType w:val="hybridMultilevel"/>
    <w:tmpl w:val="D2523956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42BB30A4"/>
    <w:multiLevelType w:val="hybridMultilevel"/>
    <w:tmpl w:val="D64A8C02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1" w15:restartNumberingAfterBreak="0">
    <w:nsid w:val="44AC4FE6"/>
    <w:multiLevelType w:val="hybridMultilevel"/>
    <w:tmpl w:val="DD8866A4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19C1E74">
      <w:start w:val="1"/>
      <w:numFmt w:val="lowerLetter"/>
      <w:lvlText w:val="%3."/>
      <w:lvlJc w:val="left"/>
      <w:pPr>
        <w:ind w:left="1170" w:hanging="360"/>
      </w:pPr>
      <w:rPr>
        <w:sz w:val="22"/>
        <w:szCs w:val="22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785BDF"/>
    <w:multiLevelType w:val="hybridMultilevel"/>
    <w:tmpl w:val="C4F46194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4CBD39F8"/>
    <w:multiLevelType w:val="hybridMultilevel"/>
    <w:tmpl w:val="1B448594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4" w15:restartNumberingAfterBreak="0">
    <w:nsid w:val="5B1323A9"/>
    <w:multiLevelType w:val="hybridMultilevel"/>
    <w:tmpl w:val="5FFE250E"/>
    <w:lvl w:ilvl="0" w:tplc="FFFFFFF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170" w:hanging="360"/>
      </w:pPr>
    </w:lvl>
    <w:lvl w:ilvl="2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3" w:tplc="FFFFFFFF">
      <w:start w:val="1"/>
      <w:numFmt w:val="decimal"/>
      <w:lvlText w:val="%4."/>
      <w:lvlJc w:val="left"/>
      <w:pPr>
        <w:ind w:left="2700" w:hanging="360"/>
      </w:pPr>
    </w:lvl>
    <w:lvl w:ilvl="4" w:tplc="FFFFFFFF">
      <w:start w:val="1"/>
      <w:numFmt w:val="lowerLetter"/>
      <w:lvlText w:val="%5."/>
      <w:lvlJc w:val="left"/>
      <w:pPr>
        <w:ind w:left="3330" w:hanging="360"/>
      </w:pPr>
    </w:lvl>
    <w:lvl w:ilvl="5" w:tplc="FFFFFFFF">
      <w:start w:val="1"/>
      <w:numFmt w:val="lowerRoman"/>
      <w:lvlText w:val="%6."/>
      <w:lvlJc w:val="right"/>
      <w:pPr>
        <w:ind w:left="4050" w:hanging="180"/>
      </w:pPr>
    </w:lvl>
    <w:lvl w:ilvl="6" w:tplc="FFFFFFFF">
      <w:start w:val="1"/>
      <w:numFmt w:val="decimal"/>
      <w:lvlText w:val="%7."/>
      <w:lvlJc w:val="left"/>
      <w:pPr>
        <w:ind w:left="4770" w:hanging="360"/>
      </w:pPr>
    </w:lvl>
    <w:lvl w:ilvl="7" w:tplc="FFFFFFFF">
      <w:start w:val="1"/>
      <w:numFmt w:val="lowerLetter"/>
      <w:lvlText w:val="%8."/>
      <w:lvlJc w:val="left"/>
      <w:pPr>
        <w:ind w:left="5490" w:hanging="360"/>
      </w:pPr>
    </w:lvl>
    <w:lvl w:ilvl="8" w:tplc="FFFFFFFF">
      <w:start w:val="1"/>
      <w:numFmt w:val="lowerRoman"/>
      <w:lvlText w:val="%9."/>
      <w:lvlJc w:val="right"/>
      <w:pPr>
        <w:ind w:left="6210" w:hanging="180"/>
      </w:pPr>
    </w:lvl>
  </w:abstractNum>
  <w:abstractNum w:abstractNumId="15" w15:restartNumberingAfterBreak="0">
    <w:nsid w:val="5C1D1571"/>
    <w:multiLevelType w:val="hybridMultilevel"/>
    <w:tmpl w:val="6ECE3236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5D8E5016"/>
    <w:multiLevelType w:val="hybridMultilevel"/>
    <w:tmpl w:val="5572680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5FA92461"/>
    <w:multiLevelType w:val="hybridMultilevel"/>
    <w:tmpl w:val="B640282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7046C5"/>
    <w:multiLevelType w:val="hybridMultilevel"/>
    <w:tmpl w:val="8228D2F2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75EB0BC9"/>
    <w:multiLevelType w:val="hybridMultilevel"/>
    <w:tmpl w:val="BFA837E6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76502778"/>
    <w:multiLevelType w:val="hybridMultilevel"/>
    <w:tmpl w:val="6DE46074"/>
    <w:lvl w:ilvl="0" w:tplc="FFFFFFF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170" w:hanging="360"/>
      </w:pPr>
    </w:lvl>
    <w:lvl w:ilvl="2" w:tplc="0409000B">
      <w:start w:val="1"/>
      <w:numFmt w:val="bullet"/>
      <w:lvlText w:val=""/>
      <w:lvlJc w:val="left"/>
      <w:pPr>
        <w:ind w:left="2070" w:hanging="360"/>
      </w:pPr>
      <w:rPr>
        <w:rFonts w:ascii="Wingdings" w:hAnsi="Wingdings" w:hint="default"/>
      </w:rPr>
    </w:lvl>
    <w:lvl w:ilvl="3" w:tplc="FFFFFFFF">
      <w:start w:val="1"/>
      <w:numFmt w:val="decimal"/>
      <w:lvlText w:val="%4."/>
      <w:lvlJc w:val="left"/>
      <w:pPr>
        <w:ind w:left="2700" w:hanging="360"/>
      </w:pPr>
    </w:lvl>
    <w:lvl w:ilvl="4" w:tplc="FFFFFFFF">
      <w:start w:val="1"/>
      <w:numFmt w:val="lowerLetter"/>
      <w:lvlText w:val="%5."/>
      <w:lvlJc w:val="left"/>
      <w:pPr>
        <w:ind w:left="3330" w:hanging="360"/>
      </w:pPr>
    </w:lvl>
    <w:lvl w:ilvl="5" w:tplc="FFFFFFFF">
      <w:start w:val="1"/>
      <w:numFmt w:val="lowerRoman"/>
      <w:lvlText w:val="%6."/>
      <w:lvlJc w:val="right"/>
      <w:pPr>
        <w:ind w:left="4050" w:hanging="180"/>
      </w:pPr>
    </w:lvl>
    <w:lvl w:ilvl="6" w:tplc="FFFFFFFF">
      <w:start w:val="1"/>
      <w:numFmt w:val="decimal"/>
      <w:lvlText w:val="%7."/>
      <w:lvlJc w:val="left"/>
      <w:pPr>
        <w:ind w:left="4770" w:hanging="360"/>
      </w:pPr>
    </w:lvl>
    <w:lvl w:ilvl="7" w:tplc="FFFFFFFF">
      <w:start w:val="1"/>
      <w:numFmt w:val="lowerLetter"/>
      <w:lvlText w:val="%8."/>
      <w:lvlJc w:val="left"/>
      <w:pPr>
        <w:ind w:left="5490" w:hanging="360"/>
      </w:pPr>
    </w:lvl>
    <w:lvl w:ilvl="8" w:tplc="FFFFFFFF">
      <w:start w:val="1"/>
      <w:numFmt w:val="lowerRoman"/>
      <w:lvlText w:val="%9."/>
      <w:lvlJc w:val="right"/>
      <w:pPr>
        <w:ind w:left="6210" w:hanging="180"/>
      </w:pPr>
    </w:lvl>
  </w:abstractNum>
  <w:abstractNum w:abstractNumId="21" w15:restartNumberingAfterBreak="0">
    <w:nsid w:val="7B10609E"/>
    <w:multiLevelType w:val="hybridMultilevel"/>
    <w:tmpl w:val="F63CDC56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025983901">
    <w:abstractNumId w:val="3"/>
  </w:num>
  <w:num w:numId="2" w16cid:durableId="1550262507">
    <w:abstractNumId w:val="17"/>
  </w:num>
  <w:num w:numId="3" w16cid:durableId="1348293307">
    <w:abstractNumId w:val="11"/>
  </w:num>
  <w:num w:numId="4" w16cid:durableId="1270546892">
    <w:abstractNumId w:val="14"/>
  </w:num>
  <w:num w:numId="5" w16cid:durableId="1846552656">
    <w:abstractNumId w:val="20"/>
  </w:num>
  <w:num w:numId="6" w16cid:durableId="1468743014">
    <w:abstractNumId w:val="9"/>
  </w:num>
  <w:num w:numId="7" w16cid:durableId="971324498">
    <w:abstractNumId w:val="13"/>
  </w:num>
  <w:num w:numId="8" w16cid:durableId="1808934350">
    <w:abstractNumId w:val="0"/>
  </w:num>
  <w:num w:numId="9" w16cid:durableId="1618562272">
    <w:abstractNumId w:val="19"/>
  </w:num>
  <w:num w:numId="10" w16cid:durableId="1175456381">
    <w:abstractNumId w:val="1"/>
  </w:num>
  <w:num w:numId="11" w16cid:durableId="669716686">
    <w:abstractNumId w:val="15"/>
  </w:num>
  <w:num w:numId="12" w16cid:durableId="942224656">
    <w:abstractNumId w:val="18"/>
  </w:num>
  <w:num w:numId="13" w16cid:durableId="1413894376">
    <w:abstractNumId w:val="2"/>
  </w:num>
  <w:num w:numId="14" w16cid:durableId="1069886518">
    <w:abstractNumId w:val="7"/>
  </w:num>
  <w:num w:numId="15" w16cid:durableId="1951082555">
    <w:abstractNumId w:val="4"/>
  </w:num>
  <w:num w:numId="16" w16cid:durableId="620577490">
    <w:abstractNumId w:val="6"/>
  </w:num>
  <w:num w:numId="17" w16cid:durableId="1429765736">
    <w:abstractNumId w:val="5"/>
  </w:num>
  <w:num w:numId="18" w16cid:durableId="403378761">
    <w:abstractNumId w:val="8"/>
  </w:num>
  <w:num w:numId="19" w16cid:durableId="2076005080">
    <w:abstractNumId w:val="21"/>
  </w:num>
  <w:num w:numId="20" w16cid:durableId="1001734960">
    <w:abstractNumId w:val="10"/>
  </w:num>
  <w:num w:numId="21" w16cid:durableId="608320704">
    <w:abstractNumId w:val="12"/>
  </w:num>
  <w:num w:numId="22" w16cid:durableId="212195379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wNDE1MDMytTC2NDRU0lEKTi0uzszPAykwrAUAbieBcywAAAA="/>
  </w:docVars>
  <w:rsids>
    <w:rsidRoot w:val="00F60F5B"/>
    <w:rsid w:val="00066DF4"/>
    <w:rsid w:val="00081E49"/>
    <w:rsid w:val="000A452A"/>
    <w:rsid w:val="000E333A"/>
    <w:rsid w:val="00100247"/>
    <w:rsid w:val="0014048A"/>
    <w:rsid w:val="00147841"/>
    <w:rsid w:val="001536EA"/>
    <w:rsid w:val="0018392E"/>
    <w:rsid w:val="001B666D"/>
    <w:rsid w:val="001C59F8"/>
    <w:rsid w:val="0021796F"/>
    <w:rsid w:val="002337EF"/>
    <w:rsid w:val="00250518"/>
    <w:rsid w:val="00250A69"/>
    <w:rsid w:val="002770F2"/>
    <w:rsid w:val="002F074E"/>
    <w:rsid w:val="00321D96"/>
    <w:rsid w:val="003222D5"/>
    <w:rsid w:val="00335C86"/>
    <w:rsid w:val="00352EDC"/>
    <w:rsid w:val="00364762"/>
    <w:rsid w:val="003742F0"/>
    <w:rsid w:val="00395885"/>
    <w:rsid w:val="00404AC2"/>
    <w:rsid w:val="00450E01"/>
    <w:rsid w:val="00461699"/>
    <w:rsid w:val="00461C82"/>
    <w:rsid w:val="00475571"/>
    <w:rsid w:val="00491E02"/>
    <w:rsid w:val="004C5F48"/>
    <w:rsid w:val="004F126A"/>
    <w:rsid w:val="004F4543"/>
    <w:rsid w:val="00506926"/>
    <w:rsid w:val="00510377"/>
    <w:rsid w:val="005200A2"/>
    <w:rsid w:val="00535927"/>
    <w:rsid w:val="0057715D"/>
    <w:rsid w:val="00577261"/>
    <w:rsid w:val="005D1AAE"/>
    <w:rsid w:val="005E434F"/>
    <w:rsid w:val="006353C0"/>
    <w:rsid w:val="0063598A"/>
    <w:rsid w:val="006705D7"/>
    <w:rsid w:val="006911D6"/>
    <w:rsid w:val="006A3ED3"/>
    <w:rsid w:val="006A6DB3"/>
    <w:rsid w:val="006B1C30"/>
    <w:rsid w:val="006B7773"/>
    <w:rsid w:val="00707C3E"/>
    <w:rsid w:val="0077648E"/>
    <w:rsid w:val="007A1AC3"/>
    <w:rsid w:val="007A7AD0"/>
    <w:rsid w:val="007B789C"/>
    <w:rsid w:val="007C60C5"/>
    <w:rsid w:val="008375A8"/>
    <w:rsid w:val="00862FC5"/>
    <w:rsid w:val="008B0DBB"/>
    <w:rsid w:val="008B2725"/>
    <w:rsid w:val="008B4D3B"/>
    <w:rsid w:val="008E39EE"/>
    <w:rsid w:val="00944CFC"/>
    <w:rsid w:val="009963F1"/>
    <w:rsid w:val="00996456"/>
    <w:rsid w:val="009F3304"/>
    <w:rsid w:val="00A43C03"/>
    <w:rsid w:val="00A54D4A"/>
    <w:rsid w:val="00A75CD1"/>
    <w:rsid w:val="00A87488"/>
    <w:rsid w:val="00A9164E"/>
    <w:rsid w:val="00AB55FF"/>
    <w:rsid w:val="00AE2F1D"/>
    <w:rsid w:val="00AE34C5"/>
    <w:rsid w:val="00AF0C30"/>
    <w:rsid w:val="00B02686"/>
    <w:rsid w:val="00B1316F"/>
    <w:rsid w:val="00B24C60"/>
    <w:rsid w:val="00B90EEF"/>
    <w:rsid w:val="00BA767A"/>
    <w:rsid w:val="00BF0B3C"/>
    <w:rsid w:val="00C302DF"/>
    <w:rsid w:val="00C81A7D"/>
    <w:rsid w:val="00C84A74"/>
    <w:rsid w:val="00CA4E55"/>
    <w:rsid w:val="00CB347D"/>
    <w:rsid w:val="00CC6E8C"/>
    <w:rsid w:val="00D13750"/>
    <w:rsid w:val="00D97049"/>
    <w:rsid w:val="00DA70E1"/>
    <w:rsid w:val="00DD2827"/>
    <w:rsid w:val="00DD4F82"/>
    <w:rsid w:val="00EC2522"/>
    <w:rsid w:val="00ED45DF"/>
    <w:rsid w:val="00F508D2"/>
    <w:rsid w:val="00F60F5B"/>
    <w:rsid w:val="00F77B3F"/>
    <w:rsid w:val="00F977B7"/>
    <w:rsid w:val="00F97E47"/>
    <w:rsid w:val="00FB099A"/>
    <w:rsid w:val="00FB2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."/>
  <w:listSeparator w:val=","/>
  <w14:docId w14:val="606F0930"/>
  <w15:chartTrackingRefBased/>
  <w15:docId w15:val="{6ABDA500-7706-46EA-B2EF-653899EDF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454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4543"/>
  </w:style>
  <w:style w:type="paragraph" w:styleId="Footer">
    <w:name w:val="footer"/>
    <w:basedOn w:val="Normal"/>
    <w:link w:val="FooterChar"/>
    <w:uiPriority w:val="99"/>
    <w:unhideWhenUsed/>
    <w:rsid w:val="004F454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4543"/>
  </w:style>
  <w:style w:type="character" w:styleId="Hyperlink">
    <w:name w:val="Hyperlink"/>
    <w:basedOn w:val="DefaultParagraphFont"/>
    <w:uiPriority w:val="99"/>
    <w:rsid w:val="004F4543"/>
    <w:rPr>
      <w:color w:val="0000FF"/>
      <w:u w:val="single"/>
    </w:rPr>
  </w:style>
  <w:style w:type="paragraph" w:styleId="NoSpacing">
    <w:name w:val="No Spacing"/>
    <w:uiPriority w:val="1"/>
    <w:qFormat/>
    <w:rsid w:val="004F4543"/>
    <w:rPr>
      <w:rFonts w:ascii="Arial" w:eastAsia="Calibri" w:hAnsi="Arial" w:cs="Times New Roman"/>
      <w:sz w:val="20"/>
    </w:rPr>
  </w:style>
  <w:style w:type="paragraph" w:styleId="ListParagraph">
    <w:name w:val="List Paragraph"/>
    <w:basedOn w:val="Normal"/>
    <w:uiPriority w:val="34"/>
    <w:qFormat/>
    <w:rsid w:val="002337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11.png@01D5C493.8240D06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455</Words>
  <Characters>259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e Ahrens - Wells</dc:creator>
  <cp:keywords/>
  <dc:description/>
  <cp:lastModifiedBy>Wells, Denise</cp:lastModifiedBy>
  <cp:revision>3</cp:revision>
  <cp:lastPrinted>2023-04-11T00:10:00Z</cp:lastPrinted>
  <dcterms:created xsi:type="dcterms:W3CDTF">2023-06-02T15:56:00Z</dcterms:created>
  <dcterms:modified xsi:type="dcterms:W3CDTF">2023-06-02T16:50:00Z</dcterms:modified>
</cp:coreProperties>
</file>